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ard layout for two cards per page"/>
      </w:tblPr>
      <w:tblGrid>
        <w:gridCol w:w="8640"/>
      </w:tblGrid>
      <w:tr w:rsidR="008C027C" w14:paraId="66C2AAE2" w14:textId="77777777">
        <w:trPr>
          <w:trHeight w:hRule="exact" w:val="2419"/>
          <w:jc w:val="center"/>
        </w:trPr>
        <w:tc>
          <w:tcPr>
            <w:tcW w:w="8640" w:type="dxa"/>
          </w:tcPr>
          <w:p w14:paraId="536BB9C5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E74230B" wp14:editId="28714FB7">
                  <wp:extent cx="5486400" cy="1536192"/>
                  <wp:effectExtent l="0" t="0" r="0" b="6985"/>
                  <wp:docPr id="2" name="Picture 2" descr="Drawing of reindeer flying through a starry sk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486400" cy="15361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20079472" w14:textId="77777777">
        <w:trPr>
          <w:trHeight w:hRule="exact" w:val="3341"/>
          <w:jc w:val="center"/>
        </w:trPr>
        <w:tc>
          <w:tcPr>
            <w:tcW w:w="8640" w:type="dxa"/>
            <w:vAlign w:val="bottom"/>
          </w:tcPr>
          <w:tbl>
            <w:tblPr>
              <w:tblW w:w="4334" w:type="pct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Individual card layout"/>
            </w:tblPr>
            <w:tblGrid>
              <w:gridCol w:w="7489"/>
            </w:tblGrid>
            <w:tr w:rsidR="008C027C" w14:paraId="62D46A64" w14:textId="77777777">
              <w:trPr>
                <w:jc w:val="center"/>
              </w:trPr>
              <w:tc>
                <w:tcPr>
                  <w:tcW w:w="7489" w:type="dxa"/>
                </w:tcPr>
                <w:tbl>
                  <w:tblPr>
                    <w:tblStyle w:val="RecipeCardLines"/>
                    <w:tblW w:w="5000" w:type="pct"/>
                    <w:tblLayout w:type="fixed"/>
                    <w:tblLook w:val="04A0" w:firstRow="1" w:lastRow="0" w:firstColumn="1" w:lastColumn="0" w:noHBand="0" w:noVBand="1"/>
                    <w:tblDescription w:val="Recipe text area"/>
                  </w:tblPr>
                  <w:tblGrid>
                    <w:gridCol w:w="7489"/>
                  </w:tblGrid>
                  <w:tr w:rsidR="008C027C" w14:paraId="2BBA6A0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55229BA8" w14:textId="748DF5F8" w:rsidR="008C027C" w:rsidRDefault="00492117">
                        <w:pPr>
                          <w:spacing w:before="60" w:after="60"/>
                        </w:pPr>
                        <w:r>
                          <w:t>2 cups sifted all-purpose or gluten-free flour        1 cup sugar</w:t>
                        </w:r>
                      </w:p>
                    </w:tc>
                  </w:tr>
                  <w:tr w:rsidR="008C027C" w14:paraId="08E5E08E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29825AE6" w14:textId="502C8451" w:rsidR="008C027C" w:rsidRDefault="00492117">
                        <w:pPr>
                          <w:spacing w:before="60" w:after="60"/>
                        </w:pPr>
                        <w:r>
                          <w:t xml:space="preserve">1 tbsp ground ginger                                                  </w:t>
                        </w:r>
                        <w:r w:rsidR="00D53E3B">
                          <w:t xml:space="preserve"> </w:t>
                        </w:r>
                        <w:r>
                          <w:t>1 egg</w:t>
                        </w:r>
                        <w:r w:rsidR="00D53E3B">
                          <w:t xml:space="preserve"> or egg substitute equivalent (like </w:t>
                        </w:r>
                        <w:proofErr w:type="spellStart"/>
                        <w:r w:rsidR="00D53E3B">
                          <w:t>enerG</w:t>
                        </w:r>
                        <w:proofErr w:type="spellEnd"/>
                        <w:r w:rsidR="00D53E3B">
                          <w:t>)</w:t>
                        </w:r>
                      </w:p>
                    </w:tc>
                  </w:tr>
                  <w:tr w:rsidR="008C027C" w14:paraId="56637104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5E4677F" w14:textId="07D317BE" w:rsidR="008C027C" w:rsidRDefault="00492117">
                        <w:pPr>
                          <w:spacing w:before="60" w:after="60"/>
                        </w:pPr>
                        <w:r>
                          <w:t>2 tsp baking soda                                                         1/4 cup dark molasses</w:t>
                        </w:r>
                      </w:p>
                    </w:tc>
                  </w:tr>
                  <w:tr w:rsidR="008C027C" w14:paraId="7C73849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3FF38649" w14:textId="48427B23" w:rsidR="008C027C" w:rsidRDefault="00492117">
                        <w:pPr>
                          <w:spacing w:before="60" w:after="60"/>
                        </w:pPr>
                        <w:r>
                          <w:t>1 tsp ground cinnamon                                               1/3 cup cinnamon sugar</w:t>
                        </w:r>
                        <w:r w:rsidR="00D53E3B">
                          <w:t xml:space="preserve"> </w:t>
                        </w:r>
                      </w:p>
                    </w:tc>
                  </w:tr>
                  <w:tr w:rsidR="008C027C" w14:paraId="1BD3655D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76B1BE03" w14:textId="61A0F593" w:rsidR="008C027C" w:rsidRDefault="00492117">
                        <w:pPr>
                          <w:spacing w:before="60" w:after="60"/>
                        </w:pPr>
                        <w:r>
                          <w:t>½ tsp salt</w:t>
                        </w:r>
                      </w:p>
                    </w:tc>
                  </w:tr>
                  <w:tr w:rsidR="008C027C" w14:paraId="303900B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17E46665" w14:textId="75387D7F" w:rsidR="008C027C" w:rsidRDefault="00492117">
                        <w:pPr>
                          <w:spacing w:before="60" w:after="60"/>
                        </w:pPr>
                        <w:r>
                          <w:t xml:space="preserve">¾ </w:t>
                        </w:r>
                        <w:r w:rsidR="00D53E3B">
                          <w:t xml:space="preserve">vegetable </w:t>
                        </w:r>
                        <w:r>
                          <w:t>shortening</w:t>
                        </w:r>
                        <w:r w:rsidR="00D53E3B">
                          <w:t xml:space="preserve"> (like Spectrum)</w:t>
                        </w:r>
                      </w:p>
                    </w:tc>
                  </w:tr>
                  <w:tr w:rsidR="008C027C" w14:paraId="64D409FA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</w:tcPr>
                      <w:p w14:paraId="15DD4606" w14:textId="77777777" w:rsidR="008C027C" w:rsidRDefault="008C027C">
                        <w:pPr>
                          <w:spacing w:before="60" w:after="60"/>
                        </w:pPr>
                      </w:p>
                    </w:tc>
                  </w:tr>
                </w:tbl>
                <w:p w14:paraId="358FA5B2" w14:textId="77777777" w:rsidR="008C027C" w:rsidRDefault="008C027C"/>
              </w:tc>
            </w:tr>
            <w:tr w:rsidR="008C027C" w14:paraId="609796CD" w14:textId="77777777">
              <w:trPr>
                <w:trHeight w:hRule="exact" w:val="864"/>
                <w:jc w:val="center"/>
              </w:trPr>
              <w:tc>
                <w:tcPr>
                  <w:tcW w:w="7489" w:type="dxa"/>
                </w:tcPr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  <w:tblDescription w:val="Recipe name and author"/>
                  </w:tblPr>
                  <w:tblGrid>
                    <w:gridCol w:w="5004"/>
                    <w:gridCol w:w="2474"/>
                  </w:tblGrid>
                  <w:tr w:rsidR="008C027C" w14:paraId="0BD885A4" w14:textId="77777777">
                    <w:trPr>
                      <w:trHeight w:hRule="exact" w:val="864"/>
                    </w:trPr>
                    <w:tc>
                      <w:tcPr>
                        <w:tcW w:w="5004" w:type="dxa"/>
                        <w:vAlign w:val="center"/>
                      </w:tcPr>
                      <w:p w14:paraId="71F46E08" w14:textId="77777777" w:rsidR="008C027C" w:rsidRDefault="00492117">
                        <w:pPr>
                          <w:pStyle w:val="TitleAlt"/>
                        </w:pPr>
                        <w:r>
                          <w:t>Gingersnap Cookies</w:t>
                        </w:r>
                      </w:p>
                      <w:p w14:paraId="0A02582C" w14:textId="59D51583" w:rsidR="00492117" w:rsidRPr="00D53E3B" w:rsidRDefault="00D53E3B">
                        <w:pPr>
                          <w:pStyle w:val="TitleAlt"/>
                          <w:rPr>
                            <w:i/>
                            <w:iCs/>
                            <w:sz w:val="20"/>
                            <w:szCs w:val="20"/>
                          </w:rPr>
                        </w:pPr>
                        <w:r w:rsidRPr="00D53E3B">
                          <w:rPr>
                            <w:i/>
                            <w:iCs/>
                            <w:sz w:val="20"/>
                            <w:szCs w:val="20"/>
                          </w:rPr>
                          <w:t>Can be made gluten-free or vegan</w:t>
                        </w:r>
                      </w:p>
                    </w:tc>
                    <w:tc>
                      <w:tcPr>
                        <w:tcW w:w="2474" w:type="dxa"/>
                        <w:vAlign w:val="center"/>
                      </w:tcPr>
                      <w:p w14:paraId="16FD3B4C" w14:textId="77CE938E" w:rsidR="008C027C" w:rsidRDefault="00492117">
                        <w:r>
                          <w:t>Holidays 2020</w:t>
                        </w:r>
                        <w:r>
                          <w:br/>
                          <w:t>Nina Iwanaga</w:t>
                        </w:r>
                      </w:p>
                    </w:tc>
                  </w:tr>
                </w:tbl>
                <w:p w14:paraId="0C8B8C72" w14:textId="77777777" w:rsidR="008C027C" w:rsidRDefault="008C027C"/>
              </w:tc>
            </w:tr>
          </w:tbl>
          <w:p w14:paraId="328128D0" w14:textId="77777777" w:rsidR="008C027C" w:rsidRDefault="008C027C"/>
        </w:tc>
      </w:tr>
      <w:tr w:rsidR="008C027C" w14:paraId="0FDB7F78" w14:textId="77777777">
        <w:trPr>
          <w:trHeight w:hRule="exact" w:val="720"/>
          <w:jc w:val="center"/>
        </w:trPr>
        <w:tc>
          <w:tcPr>
            <w:tcW w:w="8640" w:type="dxa"/>
          </w:tcPr>
          <w:p w14:paraId="5DD6ADEF" w14:textId="77777777" w:rsidR="008C027C" w:rsidRDefault="008C027C"/>
        </w:tc>
      </w:tr>
      <w:tr w:rsidR="008C027C" w14:paraId="552C3605" w14:textId="77777777">
        <w:trPr>
          <w:trHeight w:hRule="exact" w:val="5760"/>
          <w:jc w:val="center"/>
        </w:trPr>
        <w:tc>
          <w:tcPr>
            <w:tcW w:w="8640" w:type="dxa"/>
          </w:tcPr>
          <w:tbl>
            <w:tblPr>
              <w:tblW w:w="4583" w:type="pct"/>
              <w:jc w:val="center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Individual card layout"/>
            </w:tblPr>
            <w:tblGrid>
              <w:gridCol w:w="7919"/>
            </w:tblGrid>
            <w:tr w:rsidR="008C027C" w14:paraId="47D24579" w14:textId="77777777">
              <w:trPr>
                <w:trHeight w:hRule="exact" w:val="720"/>
                <w:jc w:val="center"/>
              </w:trPr>
              <w:tc>
                <w:tcPr>
                  <w:tcW w:w="5000" w:type="pct"/>
                  <w:vAlign w:val="bottom"/>
                </w:tcPr>
                <w:p w14:paraId="411F8279" w14:textId="77777777" w:rsidR="008C027C" w:rsidRDefault="00AA6216">
                  <w:pPr>
                    <w:pStyle w:val="Title"/>
                  </w:pPr>
                  <w:r>
                    <w:t>Snowman</w:t>
                  </w:r>
                  <w:r>
                    <w:t xml:space="preserve"> Cookie Craft</w:t>
                  </w:r>
                </w:p>
                <w:p w14:paraId="72B5E9AB" w14:textId="5957D73F" w:rsidR="00AA6216" w:rsidRPr="00AA6216" w:rsidRDefault="00AA6216" w:rsidP="00AA6216">
                  <w:r w:rsidRPr="0035576E">
                    <w:rPr>
                      <w:i/>
                      <w:iCs/>
                      <w:sz w:val="16"/>
                      <w:szCs w:val="16"/>
                    </w:rPr>
                    <w:t xml:space="preserve">Makes 1 cookie </w:t>
                  </w:r>
                  <w:r w:rsidR="00A901AC">
                    <w:rPr>
                      <w:i/>
                      <w:iCs/>
                      <w:sz w:val="16"/>
                      <w:szCs w:val="16"/>
                    </w:rPr>
                    <w:t xml:space="preserve">to </w:t>
                  </w:r>
                  <w:r w:rsidRPr="0035576E">
                    <w:rPr>
                      <w:i/>
                      <w:iCs/>
                      <w:sz w:val="16"/>
                      <w:szCs w:val="16"/>
                    </w:rPr>
                    <w:t>make, admire, &amp; ea</w:t>
                  </w:r>
                  <w:r>
                    <w:rPr>
                      <w:i/>
                      <w:iCs/>
                      <w:sz w:val="16"/>
                      <w:szCs w:val="16"/>
                    </w:rPr>
                    <w:t>t</w:t>
                  </w:r>
                </w:p>
              </w:tc>
            </w:tr>
            <w:tr w:rsidR="008C027C" w14:paraId="7898CDAA" w14:textId="77777777">
              <w:trPr>
                <w:trHeight w:hRule="exact" w:val="2160"/>
                <w:jc w:val="center"/>
              </w:trPr>
              <w:tc>
                <w:tcPr>
                  <w:tcW w:w="5000" w:type="pct"/>
                </w:tcPr>
                <w:tbl>
                  <w:tblPr>
                    <w:tblStyle w:val="RecipeCardLines"/>
                    <w:tblW w:w="5000" w:type="pct"/>
                    <w:tblLayout w:type="fixed"/>
                    <w:tblLook w:val="04A0" w:firstRow="1" w:lastRow="0" w:firstColumn="1" w:lastColumn="0" w:noHBand="0" w:noVBand="1"/>
                    <w:tblDescription w:val="Recipe text area"/>
                  </w:tblPr>
                  <w:tblGrid>
                    <w:gridCol w:w="7919"/>
                  </w:tblGrid>
                  <w:tr w:rsidR="008C027C" w14:paraId="2B97F5B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68C012A3" w14:textId="69A2D7EC" w:rsidR="008C027C" w:rsidRDefault="008C027C">
                        <w:pPr>
                          <w:spacing w:before="60" w:after="60"/>
                        </w:pPr>
                      </w:p>
                    </w:tc>
                  </w:tr>
                  <w:tr w:rsidR="008C027C" w14:paraId="09514B67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FB97884" w14:textId="27425C04" w:rsidR="008C027C" w:rsidRDefault="00AA6216">
                        <w:pPr>
                          <w:spacing w:before="60" w:after="60"/>
                        </w:pPr>
                        <w:r>
                          <w:t>Sugar cookie and frosting (store bought or homemade)</w:t>
                        </w:r>
                      </w:p>
                    </w:tc>
                  </w:tr>
                  <w:tr w:rsidR="008C027C" w14:paraId="6E63C04E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0EC6742E" w14:textId="25717664" w:rsidR="008C027C" w:rsidRDefault="00A901AC">
                        <w:pPr>
                          <w:spacing w:before="60" w:after="60"/>
                        </w:pPr>
                        <w:r>
                          <w:t>Piece of t</w:t>
                        </w:r>
                        <w:r>
                          <w:t>hread of pull-apart red licorice rope</w:t>
                        </w:r>
                        <w:r>
                          <w:t xml:space="preserve"> (for earmuff)</w:t>
                        </w:r>
                      </w:p>
                    </w:tc>
                  </w:tr>
                  <w:tr w:rsidR="008C027C" w14:paraId="2D037EA0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03D56800" w14:textId="667F62A9" w:rsidR="008C027C" w:rsidRDefault="00A901AC">
                        <w:pPr>
                          <w:spacing w:before="60" w:after="60"/>
                        </w:pPr>
                        <w:r>
                          <w:t>2 chocolate buttons (like M&amp;Ms)</w:t>
                        </w:r>
                        <w:r>
                          <w:t xml:space="preserve"> or other round candy (like Skittles)</w:t>
                        </w:r>
                      </w:p>
                    </w:tc>
                  </w:tr>
                  <w:tr w:rsidR="008C027C" w14:paraId="594CF112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A1D838F" w14:textId="3293F422" w:rsidR="008C027C" w:rsidRDefault="00AA6216">
                        <w:pPr>
                          <w:spacing w:before="60" w:after="60"/>
                        </w:pPr>
                        <w:r>
                          <w:t xml:space="preserve">2 regular </w:t>
                        </w:r>
                        <w:r w:rsidR="00A901AC">
                          <w:t>plus 4 mini chocolate chips (for eyes and mouth)</w:t>
                        </w:r>
                      </w:p>
                    </w:tc>
                  </w:tr>
                  <w:tr w:rsidR="008C027C" w14:paraId="798068AA" w14:textId="77777777">
                    <w:trPr>
                      <w:trHeight w:hRule="exact" w:val="331"/>
                    </w:trPr>
                    <w:tc>
                      <w:tcPr>
                        <w:tcW w:w="5000" w:type="pct"/>
                        <w:vAlign w:val="center"/>
                      </w:tcPr>
                      <w:p w14:paraId="77C91D92" w14:textId="7B233906" w:rsidR="008C027C" w:rsidRDefault="00A901AC">
                        <w:r>
                          <w:t>S</w:t>
                        </w:r>
                        <w:r w:rsidR="00AA6216">
                          <w:t>lice</w:t>
                        </w:r>
                        <w:r>
                          <w:t>d</w:t>
                        </w:r>
                        <w:r w:rsidR="00AA6216">
                          <w:t xml:space="preserve"> sugared gummy orange candy</w:t>
                        </w:r>
                        <w:r>
                          <w:t xml:space="preserve"> (for nose)</w:t>
                        </w:r>
                      </w:p>
                    </w:tc>
                  </w:tr>
                </w:tbl>
                <w:p w14:paraId="4E3C410F" w14:textId="77777777" w:rsidR="008C027C" w:rsidRDefault="008C027C"/>
              </w:tc>
            </w:tr>
            <w:tr w:rsidR="008C027C" w14:paraId="1D575D04" w14:textId="77777777">
              <w:trPr>
                <w:jc w:val="center"/>
              </w:trPr>
              <w:tc>
                <w:tcPr>
                  <w:tcW w:w="5000" w:type="pct"/>
                </w:tcPr>
                <w:p w14:paraId="1916DE35" w14:textId="1DD621ED" w:rsidR="008C027C" w:rsidRDefault="00AA6216">
                  <w:r>
                    <w:t>Holidays 2020, Nina Iwanaga</w:t>
                  </w:r>
                </w:p>
              </w:tc>
            </w:tr>
          </w:tbl>
          <w:p w14:paraId="3B981A0D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E0BD67B" wp14:editId="472FEC99">
                  <wp:extent cx="5491480" cy="1524000"/>
                  <wp:effectExtent l="0" t="0" r="0" b="0"/>
                  <wp:docPr id="3" name="Picture 3" descr="Drawing of gingerbread house and gingerbread m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 preferRelativeResize="0"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491480" cy="1524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213ABB" w14:textId="77777777" w:rsidR="008C027C" w:rsidRDefault="001C180F">
      <w:r>
        <w:br w:type="page"/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ard layout for two cards per page"/>
      </w:tblPr>
      <w:tblGrid>
        <w:gridCol w:w="432"/>
        <w:gridCol w:w="6408"/>
        <w:gridCol w:w="1800"/>
      </w:tblGrid>
      <w:tr w:rsidR="008C027C" w14:paraId="0D99D4FC" w14:textId="77777777">
        <w:trPr>
          <w:trHeight w:hRule="exact" w:val="144"/>
        </w:trPr>
        <w:tc>
          <w:tcPr>
            <w:tcW w:w="432" w:type="dxa"/>
          </w:tcPr>
          <w:p w14:paraId="41D6D467" w14:textId="77777777" w:rsidR="008C027C" w:rsidRDefault="008C027C"/>
        </w:tc>
        <w:tc>
          <w:tcPr>
            <w:tcW w:w="6408" w:type="dxa"/>
          </w:tcPr>
          <w:p w14:paraId="699F3D4C" w14:textId="77777777" w:rsidR="008C027C" w:rsidRDefault="008C027C"/>
        </w:tc>
        <w:tc>
          <w:tcPr>
            <w:tcW w:w="1800" w:type="dxa"/>
          </w:tcPr>
          <w:p w14:paraId="1CFF6A33" w14:textId="77777777" w:rsidR="008C027C" w:rsidRDefault="008C027C"/>
        </w:tc>
      </w:tr>
      <w:tr w:rsidR="008C027C" w14:paraId="342831CD" w14:textId="77777777">
        <w:trPr>
          <w:trHeight w:hRule="exact" w:val="5472"/>
        </w:trPr>
        <w:tc>
          <w:tcPr>
            <w:tcW w:w="432" w:type="dxa"/>
          </w:tcPr>
          <w:p w14:paraId="618C92B3" w14:textId="77777777" w:rsidR="008C027C" w:rsidRDefault="008C027C"/>
        </w:tc>
        <w:tc>
          <w:tcPr>
            <w:tcW w:w="6408" w:type="dxa"/>
          </w:tcPr>
          <w:tbl>
            <w:tblPr>
              <w:tblStyle w:val="RecipeCardLines"/>
              <w:tblW w:w="5000" w:type="pct"/>
              <w:tblLayout w:type="fixed"/>
              <w:tblLook w:val="04A0" w:firstRow="1" w:lastRow="0" w:firstColumn="1" w:lastColumn="0" w:noHBand="0" w:noVBand="1"/>
              <w:tblDescription w:val="Recipe text area"/>
            </w:tblPr>
            <w:tblGrid>
              <w:gridCol w:w="6408"/>
            </w:tblGrid>
            <w:tr w:rsidR="008C027C" w14:paraId="2A59480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68E4BDFB" w14:textId="3788E73B" w:rsidR="008C027C" w:rsidRDefault="00D53E3B" w:rsidP="00D53E3B">
                  <w:pPr>
                    <w:pStyle w:val="ListParagraph"/>
                    <w:numPr>
                      <w:ilvl w:val="0"/>
                      <w:numId w:val="2"/>
                    </w:numPr>
                    <w:spacing w:before="30" w:after="30"/>
                  </w:pPr>
                  <w:r>
                    <w:t>Preheat oven to 350 degrees.</w:t>
                  </w:r>
                </w:p>
              </w:tc>
            </w:tr>
            <w:tr w:rsidR="008C027C" w14:paraId="6BCE0132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3E2D52CB" w14:textId="28B5EC99" w:rsidR="008C027C" w:rsidRDefault="00D53E3B" w:rsidP="00D53E3B">
                  <w:pPr>
                    <w:pStyle w:val="ListParagraph"/>
                    <w:numPr>
                      <w:ilvl w:val="0"/>
                      <w:numId w:val="2"/>
                    </w:numPr>
                    <w:spacing w:before="30" w:after="30"/>
                  </w:pPr>
                  <w:r>
                    <w:t>Sift flour, ginger, baking soda, cinnamon, and salt into bowl, stir, sift again.</w:t>
                  </w:r>
                </w:p>
              </w:tc>
            </w:tr>
            <w:tr w:rsidR="008C027C" w14:paraId="763B1CC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910D7FE" w14:textId="7C264EB0" w:rsidR="008C027C" w:rsidRDefault="00AD7EA3" w:rsidP="00D53E3B">
                  <w:pPr>
                    <w:pStyle w:val="ListParagraph"/>
                    <w:numPr>
                      <w:ilvl w:val="0"/>
                      <w:numId w:val="2"/>
                    </w:numPr>
                    <w:spacing w:before="30" w:after="30"/>
                  </w:pPr>
                  <w:r>
                    <w:t>Beat shortening in mixing bowl until creamy.</w:t>
                  </w:r>
                </w:p>
              </w:tc>
            </w:tr>
            <w:tr w:rsidR="008C027C" w14:paraId="3D7FAF3E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4CC5257" w14:textId="3DFABA33" w:rsidR="008C027C" w:rsidRDefault="00AD7EA3" w:rsidP="00AD7EA3">
                  <w:pPr>
                    <w:pStyle w:val="ListParagraph"/>
                    <w:numPr>
                      <w:ilvl w:val="0"/>
                      <w:numId w:val="2"/>
                    </w:numPr>
                    <w:spacing w:before="30" w:after="30"/>
                  </w:pPr>
                  <w:r>
                    <w:t>Gradually beat in white sugar into shortening, then egg, and dark molasses.</w:t>
                  </w:r>
                </w:p>
              </w:tc>
            </w:tr>
            <w:tr w:rsidR="008C027C" w14:paraId="5AC8D2C2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672BCFB" w14:textId="1F17E41B" w:rsidR="008C027C" w:rsidRDefault="00330116" w:rsidP="00AD7EA3">
                  <w:pPr>
                    <w:pStyle w:val="ListParagraph"/>
                    <w:numPr>
                      <w:ilvl w:val="0"/>
                      <w:numId w:val="2"/>
                    </w:numPr>
                    <w:spacing w:before="80" w:after="80"/>
                  </w:pPr>
                  <w:r>
                    <w:t>Sift 1/3 of flour mixture into shortening mixture, stir thoroughly to blend.</w:t>
                  </w:r>
                </w:p>
              </w:tc>
            </w:tr>
            <w:tr w:rsidR="008C027C" w14:paraId="6AADF79F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54A33B1" w14:textId="730C45DA" w:rsidR="008C027C" w:rsidRDefault="00330116" w:rsidP="00330116">
                  <w:pPr>
                    <w:pStyle w:val="ListParagraph"/>
                    <w:numPr>
                      <w:ilvl w:val="0"/>
                      <w:numId w:val="2"/>
                    </w:numPr>
                    <w:spacing w:before="80" w:after="80"/>
                  </w:pPr>
                  <w:r>
                    <w:t>Sift in remaining flour mixture and mix until soft dough forms.</w:t>
                  </w:r>
                </w:p>
              </w:tc>
            </w:tr>
            <w:tr w:rsidR="008C027C" w14:paraId="68639C15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F01854D" w14:textId="434B0778" w:rsidR="008C027C" w:rsidRDefault="00330116" w:rsidP="00330116">
                  <w:pPr>
                    <w:pStyle w:val="ListParagraph"/>
                    <w:numPr>
                      <w:ilvl w:val="0"/>
                      <w:numId w:val="2"/>
                    </w:numPr>
                    <w:spacing w:before="80" w:after="80"/>
                  </w:pPr>
                  <w:r>
                    <w:t xml:space="preserve">Shape into </w:t>
                  </w:r>
                  <w:r w:rsidR="00692939">
                    <w:t>1-inch</w:t>
                  </w:r>
                  <w:r>
                    <w:t xml:space="preserve"> diameter balls.</w:t>
                  </w:r>
                </w:p>
              </w:tc>
            </w:tr>
            <w:tr w:rsidR="008C027C" w14:paraId="39069445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5067CBE9" w14:textId="7DA9D4EA" w:rsidR="008C027C" w:rsidRDefault="00330116" w:rsidP="00330116">
                  <w:pPr>
                    <w:pStyle w:val="ListParagraph"/>
                    <w:numPr>
                      <w:ilvl w:val="0"/>
                      <w:numId w:val="2"/>
                    </w:numPr>
                    <w:spacing w:before="80" w:after="80"/>
                  </w:pPr>
                  <w:r>
                    <w:t>Roll balls in cinnamon sugar.</w:t>
                  </w:r>
                </w:p>
              </w:tc>
            </w:tr>
            <w:tr w:rsidR="008C027C" w14:paraId="6E24FCBD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4C72E0C0" w14:textId="1F9464E2" w:rsidR="008C027C" w:rsidRDefault="00330116" w:rsidP="00330116">
                  <w:pPr>
                    <w:pStyle w:val="ListParagraph"/>
                    <w:numPr>
                      <w:ilvl w:val="0"/>
                      <w:numId w:val="2"/>
                    </w:numPr>
                    <w:spacing w:before="80" w:after="80"/>
                  </w:pPr>
                  <w:r>
                    <w:t>Place balls on ungreased baking sheet (can use parchment paper)</w:t>
                  </w:r>
                  <w:r w:rsidR="00692939">
                    <w:t>.</w:t>
                  </w:r>
                </w:p>
              </w:tc>
            </w:tr>
            <w:tr w:rsidR="008C027C" w14:paraId="67C8FD96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1C00DA72" w14:textId="6649281A" w:rsidR="008C027C" w:rsidRDefault="00692939" w:rsidP="00330116">
                  <w:pPr>
                    <w:pStyle w:val="ListParagraph"/>
                    <w:numPr>
                      <w:ilvl w:val="0"/>
                      <w:numId w:val="2"/>
                    </w:numPr>
                  </w:pPr>
                  <w:r>
                    <w:t>Bake about 10 minutes until tops slightly cracked.</w:t>
                  </w:r>
                </w:p>
              </w:tc>
            </w:tr>
            <w:tr w:rsidR="008C027C" w14:paraId="59DEC1F4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4B549D9" w14:textId="36494E16" w:rsidR="008C027C" w:rsidRDefault="00692939" w:rsidP="00692939">
                  <w:pPr>
                    <w:pStyle w:val="ListParagraph"/>
                    <w:numPr>
                      <w:ilvl w:val="0"/>
                      <w:numId w:val="2"/>
                    </w:numPr>
                  </w:pPr>
                  <w:r>
                    <w:t>Cool and store in an airtight container. (Cookies will soften if left out)</w:t>
                  </w:r>
                </w:p>
              </w:tc>
            </w:tr>
            <w:tr w:rsidR="008C027C" w14:paraId="5579281F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51C3895A" w14:textId="77777777" w:rsidR="008C027C" w:rsidRDefault="008C027C"/>
              </w:tc>
            </w:tr>
            <w:tr w:rsidR="008C027C" w14:paraId="71ABCE12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40512B7" w14:textId="77777777" w:rsidR="008C027C" w:rsidRDefault="008C027C"/>
              </w:tc>
            </w:tr>
            <w:tr w:rsidR="008C027C" w:rsidRPr="00492117" w14:paraId="09753E8A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90FD80B" w14:textId="77777777" w:rsidR="00492117" w:rsidRPr="00492117" w:rsidRDefault="00492117" w:rsidP="00492117">
                  <w:pPr>
                    <w:rPr>
                      <w:rFonts w:eastAsia="Times New Roman"/>
                      <w:sz w:val="16"/>
                      <w:szCs w:val="16"/>
                    </w:rPr>
                  </w:pPr>
                  <w:r w:rsidRPr="00492117">
                    <w:rPr>
                      <w:sz w:val="16"/>
                      <w:szCs w:val="16"/>
                    </w:rPr>
                    <w:t xml:space="preserve">Adapted from All Recipes: </w:t>
                  </w:r>
                  <w:hyperlink r:id="rId9" w:history="1">
                    <w:r w:rsidRPr="00492117">
                      <w:rPr>
                        <w:rStyle w:val="Hyperlink"/>
                        <w:rFonts w:eastAsia="Times New Roman"/>
                        <w:sz w:val="16"/>
                        <w:szCs w:val="16"/>
                      </w:rPr>
                      <w:t>https://www.allrecipes.com/recipe/10365/grandmas-gingersnap-cookies/</w:t>
                    </w:r>
                  </w:hyperlink>
                </w:p>
                <w:p w14:paraId="670D6F57" w14:textId="5FDFEB18" w:rsidR="008C027C" w:rsidRPr="00492117" w:rsidRDefault="008C027C">
                  <w:pPr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71ECF71E" w14:textId="77777777" w:rsidR="008C027C" w:rsidRDefault="008C027C"/>
        </w:tc>
        <w:tc>
          <w:tcPr>
            <w:tcW w:w="1800" w:type="dxa"/>
            <w:vAlign w:val="center"/>
          </w:tcPr>
          <w:p w14:paraId="2AD12293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494811A" wp14:editId="20297BEB">
                  <wp:extent cx="710614" cy="3425486"/>
                  <wp:effectExtent l="0" t="0" r="0" b="0"/>
                  <wp:docPr id="8" name="Picture 8" descr="Drawing of Christmas ligh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9222"/>
                          <a:stretch/>
                        </pic:blipFill>
                        <pic:spPr>
                          <a:xfrm>
                            <a:off x="0" y="0"/>
                            <a:ext cx="710614" cy="3425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78989DD2" w14:textId="77777777">
        <w:trPr>
          <w:trHeight w:hRule="exact" w:val="144"/>
        </w:trPr>
        <w:tc>
          <w:tcPr>
            <w:tcW w:w="432" w:type="dxa"/>
          </w:tcPr>
          <w:p w14:paraId="050B5B7F" w14:textId="77777777" w:rsidR="008C027C" w:rsidRDefault="008C027C"/>
        </w:tc>
        <w:tc>
          <w:tcPr>
            <w:tcW w:w="6408" w:type="dxa"/>
          </w:tcPr>
          <w:p w14:paraId="1FC1B855" w14:textId="77777777" w:rsidR="008C027C" w:rsidRDefault="008C027C"/>
        </w:tc>
        <w:tc>
          <w:tcPr>
            <w:tcW w:w="1800" w:type="dxa"/>
          </w:tcPr>
          <w:p w14:paraId="65C95A43" w14:textId="77777777" w:rsidR="008C027C" w:rsidRDefault="008C027C"/>
        </w:tc>
      </w:tr>
      <w:tr w:rsidR="008C027C" w14:paraId="4A293BE4" w14:textId="77777777">
        <w:trPr>
          <w:trHeight w:hRule="exact" w:val="720"/>
        </w:trPr>
        <w:tc>
          <w:tcPr>
            <w:tcW w:w="432" w:type="dxa"/>
          </w:tcPr>
          <w:p w14:paraId="11EB6732" w14:textId="77777777" w:rsidR="008C027C" w:rsidRDefault="008C027C"/>
        </w:tc>
        <w:tc>
          <w:tcPr>
            <w:tcW w:w="6408" w:type="dxa"/>
          </w:tcPr>
          <w:p w14:paraId="0EE29DD8" w14:textId="77777777" w:rsidR="008C027C" w:rsidRDefault="008C027C"/>
        </w:tc>
        <w:tc>
          <w:tcPr>
            <w:tcW w:w="1800" w:type="dxa"/>
          </w:tcPr>
          <w:p w14:paraId="26CE0F2F" w14:textId="77777777" w:rsidR="008C027C" w:rsidRDefault="008C027C"/>
        </w:tc>
      </w:tr>
      <w:tr w:rsidR="008C027C" w14:paraId="01B996BD" w14:textId="77777777">
        <w:trPr>
          <w:trHeight w:hRule="exact" w:val="144"/>
        </w:trPr>
        <w:tc>
          <w:tcPr>
            <w:tcW w:w="432" w:type="dxa"/>
          </w:tcPr>
          <w:p w14:paraId="2AEB6E0D" w14:textId="77777777" w:rsidR="008C027C" w:rsidRDefault="008C027C"/>
        </w:tc>
        <w:tc>
          <w:tcPr>
            <w:tcW w:w="6408" w:type="dxa"/>
          </w:tcPr>
          <w:p w14:paraId="24E9A27F" w14:textId="77777777" w:rsidR="008C027C" w:rsidRDefault="008C027C"/>
        </w:tc>
        <w:tc>
          <w:tcPr>
            <w:tcW w:w="1800" w:type="dxa"/>
          </w:tcPr>
          <w:p w14:paraId="320B9756" w14:textId="77777777" w:rsidR="008C027C" w:rsidRDefault="008C027C"/>
        </w:tc>
      </w:tr>
      <w:tr w:rsidR="008C027C" w14:paraId="6BA61B77" w14:textId="77777777">
        <w:trPr>
          <w:trHeight w:hRule="exact" w:val="5472"/>
        </w:trPr>
        <w:tc>
          <w:tcPr>
            <w:tcW w:w="432" w:type="dxa"/>
          </w:tcPr>
          <w:p w14:paraId="47D871A1" w14:textId="77777777" w:rsidR="008C027C" w:rsidRDefault="008C027C"/>
        </w:tc>
        <w:tc>
          <w:tcPr>
            <w:tcW w:w="6408" w:type="dxa"/>
          </w:tcPr>
          <w:tbl>
            <w:tblPr>
              <w:tblStyle w:val="RecipeCardLines"/>
              <w:tblW w:w="5000" w:type="pct"/>
              <w:tblLayout w:type="fixed"/>
              <w:tblLook w:val="04A0" w:firstRow="1" w:lastRow="0" w:firstColumn="1" w:lastColumn="0" w:noHBand="0" w:noVBand="1"/>
              <w:tblDescription w:val="Recipe text area"/>
            </w:tblPr>
            <w:tblGrid>
              <w:gridCol w:w="6408"/>
            </w:tblGrid>
            <w:tr w:rsidR="008C027C" w14:paraId="778F0F5C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558C0455" w14:textId="1EBBEA6A" w:rsidR="008C027C" w:rsidRDefault="008C027C">
                  <w:pPr>
                    <w:spacing w:before="30" w:after="30"/>
                  </w:pPr>
                </w:p>
              </w:tc>
            </w:tr>
            <w:tr w:rsidR="008C027C" w14:paraId="1C637491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464D3E7F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57603FC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E7B9DC4" w14:textId="2A1CB2BC" w:rsidR="008C027C" w:rsidRDefault="00A901AC">
                  <w:pPr>
                    <w:spacing w:before="30" w:after="30"/>
                  </w:pPr>
                  <w:r>
                    <w:rPr>
                      <w:noProof/>
                    </w:rPr>
                    <w:drawing>
                      <wp:anchor distT="0" distB="0" distL="114300" distR="114300" simplePos="0" relativeHeight="251658240" behindDoc="0" locked="0" layoutInCell="1" allowOverlap="1" wp14:anchorId="6687D036" wp14:editId="5827D050">
                        <wp:simplePos x="0" y="0"/>
                        <wp:positionH relativeFrom="column">
                          <wp:posOffset>-15240</wp:posOffset>
                        </wp:positionH>
                        <wp:positionV relativeFrom="paragraph">
                          <wp:posOffset>-372745</wp:posOffset>
                        </wp:positionV>
                        <wp:extent cx="904875" cy="777240"/>
                        <wp:effectExtent l="0" t="0" r="9525" b="3810"/>
                        <wp:wrapNone/>
                        <wp:docPr id="22" name="Picture 0" descr="IMG_20141208_192120_100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2" name="Picture 0" descr="IMG_20141208_192120_100.jpg"/>
                                <pic:cNvPicPr/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48264" r="13400" b="4132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04875" cy="7772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  <w:tr w:rsidR="008C027C" w14:paraId="121F1DC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27C358D" w14:textId="77777777" w:rsidR="008C027C" w:rsidRDefault="008C027C">
                  <w:pPr>
                    <w:spacing w:before="30" w:after="30"/>
                  </w:pPr>
                </w:p>
              </w:tc>
            </w:tr>
            <w:tr w:rsidR="008C027C" w14:paraId="3883699C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4EC6B7BB" w14:textId="0E881954" w:rsidR="008C027C" w:rsidRDefault="00A901AC" w:rsidP="00A901AC">
                  <w:pPr>
                    <w:pStyle w:val="ListParagraph"/>
                    <w:numPr>
                      <w:ilvl w:val="0"/>
                      <w:numId w:val="1"/>
                    </w:numPr>
                    <w:spacing w:before="30" w:after="30"/>
                  </w:pPr>
                  <w:r>
                    <w:t>Frost top of cookie</w:t>
                  </w:r>
                  <w:r w:rsidR="006509A8">
                    <w:t>.</w:t>
                  </w:r>
                </w:p>
              </w:tc>
            </w:tr>
            <w:tr w:rsidR="008C027C" w14:paraId="112AE6B0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47755FF" w14:textId="732A1DFA" w:rsidR="008C027C" w:rsidRDefault="00A901AC" w:rsidP="00A901AC">
                  <w:pPr>
                    <w:pStyle w:val="ListParagraph"/>
                    <w:numPr>
                      <w:ilvl w:val="0"/>
                      <w:numId w:val="1"/>
                    </w:numPr>
                    <w:spacing w:before="30" w:after="30"/>
                  </w:pPr>
                  <w:r>
                    <w:t>Curve licorice “earmuff top” at upper end of cookie, adding chocolate</w:t>
                  </w:r>
                </w:p>
              </w:tc>
            </w:tr>
            <w:tr w:rsidR="008C027C" w14:paraId="093DA769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35E0B99E" w14:textId="25994EA5" w:rsidR="008C027C" w:rsidRDefault="00A901AC" w:rsidP="00A901AC">
                  <w:pPr>
                    <w:pStyle w:val="ListParagraph"/>
                    <w:spacing w:before="30" w:after="30"/>
                  </w:pPr>
                  <w:r>
                    <w:t>button/round candy on either end to finish the “earmuff</w:t>
                  </w:r>
                  <w:r w:rsidR="006509A8">
                    <w:t>.</w:t>
                  </w:r>
                  <w:r>
                    <w:t>”</w:t>
                  </w:r>
                </w:p>
              </w:tc>
            </w:tr>
            <w:tr w:rsidR="008C027C" w14:paraId="0D52642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1D4C25C9" w14:textId="22EC7911" w:rsidR="008C027C" w:rsidRDefault="006509A8" w:rsidP="006509A8">
                  <w:pPr>
                    <w:pStyle w:val="ListParagraph"/>
                    <w:numPr>
                      <w:ilvl w:val="0"/>
                      <w:numId w:val="1"/>
                    </w:numPr>
                    <w:spacing w:before="30" w:after="30"/>
                  </w:pPr>
                  <w:r>
                    <w:t>Place orange candy slice “carrot nose” in the middle.</w:t>
                  </w:r>
                </w:p>
              </w:tc>
            </w:tr>
            <w:tr w:rsidR="008C027C" w14:paraId="2DEDA6EB" w14:textId="77777777">
              <w:trPr>
                <w:trHeight w:hRule="exact" w:val="360"/>
              </w:trPr>
              <w:tc>
                <w:tcPr>
                  <w:tcW w:w="5000" w:type="pct"/>
                  <w:vAlign w:val="center"/>
                </w:tcPr>
                <w:p w14:paraId="2CD9786D" w14:textId="29FFF566" w:rsidR="008C027C" w:rsidRDefault="006509A8" w:rsidP="006509A8">
                  <w:pPr>
                    <w:pStyle w:val="ListParagraph"/>
                    <w:numPr>
                      <w:ilvl w:val="0"/>
                      <w:numId w:val="1"/>
                    </w:numPr>
                    <w:spacing w:before="30" w:after="30"/>
                  </w:pPr>
                  <w:r>
                    <w:t>Add regular chocolate chip “eyes” above “nose” and mini chocolate</w:t>
                  </w:r>
                </w:p>
              </w:tc>
            </w:tr>
            <w:tr w:rsidR="008C027C" w14:paraId="7AF44F43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11295D7D" w14:textId="73145EC0" w:rsidR="008C027C" w:rsidRDefault="006509A8" w:rsidP="006509A8">
                  <w:pPr>
                    <w:spacing w:before="80" w:after="80"/>
                    <w:ind w:left="720"/>
                  </w:pPr>
                  <w:r>
                    <w:t>chips in a curved row for “mouth” below.</w:t>
                  </w:r>
                </w:p>
              </w:tc>
            </w:tr>
            <w:tr w:rsidR="008C027C" w14:paraId="34051324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0991A8CA" w14:textId="687B8E10" w:rsidR="008C027C" w:rsidRDefault="006509A8" w:rsidP="006509A8">
                  <w:pPr>
                    <w:pStyle w:val="ListParagraph"/>
                    <w:numPr>
                      <w:ilvl w:val="0"/>
                      <w:numId w:val="1"/>
                    </w:numPr>
                    <w:spacing w:before="80" w:after="80"/>
                  </w:pPr>
                  <w:r>
                    <w:t>Admire and then eat! It’s not meant keep. The frosting will soften the</w:t>
                  </w:r>
                </w:p>
              </w:tc>
            </w:tr>
            <w:tr w:rsidR="008C027C" w14:paraId="6AA592ED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41BC2A0A" w14:textId="7126AD82" w:rsidR="008C027C" w:rsidRDefault="006509A8" w:rsidP="006509A8">
                  <w:pPr>
                    <w:spacing w:before="80" w:after="80"/>
                    <w:ind w:left="720"/>
                  </w:pPr>
                  <w:r>
                    <w:t>cookie.</w:t>
                  </w:r>
                </w:p>
              </w:tc>
            </w:tr>
            <w:tr w:rsidR="008C027C" w14:paraId="168FCC58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6D02915F" w14:textId="77777777" w:rsidR="008C027C" w:rsidRDefault="008C027C">
                  <w:pPr>
                    <w:spacing w:before="80" w:after="80"/>
                  </w:pPr>
                </w:p>
              </w:tc>
            </w:tr>
            <w:tr w:rsidR="008C027C" w14:paraId="6318E349" w14:textId="77777777">
              <w:trPr>
                <w:trHeight w:hRule="exact" w:val="360"/>
              </w:trPr>
              <w:tc>
                <w:tcPr>
                  <w:tcW w:w="5000" w:type="pct"/>
                </w:tcPr>
                <w:p w14:paraId="259F15ED" w14:textId="77777777" w:rsidR="008C027C" w:rsidRDefault="008C027C">
                  <w:pPr>
                    <w:spacing w:before="80" w:after="80"/>
                  </w:pPr>
                </w:p>
              </w:tc>
            </w:tr>
          </w:tbl>
          <w:p w14:paraId="4CD45E95" w14:textId="77777777" w:rsidR="008C027C" w:rsidRDefault="008C027C"/>
        </w:tc>
        <w:tc>
          <w:tcPr>
            <w:tcW w:w="1800" w:type="dxa"/>
            <w:vAlign w:val="center"/>
          </w:tcPr>
          <w:p w14:paraId="0A3D45A9" w14:textId="77777777" w:rsidR="008C027C" w:rsidRDefault="001C180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283A60F" wp14:editId="3F86766D">
                  <wp:extent cx="813816" cy="3030313"/>
                  <wp:effectExtent l="0" t="0" r="5715" b="0"/>
                  <wp:docPr id="9" name="Picture 9" descr="Drawing of gingerbread cook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3816" cy="3030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027C" w14:paraId="449DBA40" w14:textId="77777777">
        <w:trPr>
          <w:trHeight w:hRule="exact" w:val="144"/>
        </w:trPr>
        <w:tc>
          <w:tcPr>
            <w:tcW w:w="432" w:type="dxa"/>
          </w:tcPr>
          <w:p w14:paraId="5E789179" w14:textId="77777777" w:rsidR="008C027C" w:rsidRDefault="008C027C"/>
        </w:tc>
        <w:tc>
          <w:tcPr>
            <w:tcW w:w="6408" w:type="dxa"/>
          </w:tcPr>
          <w:p w14:paraId="5271C8DD" w14:textId="77777777" w:rsidR="008C027C" w:rsidRDefault="008C027C"/>
        </w:tc>
        <w:tc>
          <w:tcPr>
            <w:tcW w:w="1800" w:type="dxa"/>
          </w:tcPr>
          <w:p w14:paraId="7233B46D" w14:textId="77777777" w:rsidR="008C027C" w:rsidRDefault="008C027C"/>
        </w:tc>
      </w:tr>
    </w:tbl>
    <w:p w14:paraId="71FEFE71" w14:textId="77777777" w:rsidR="008C027C" w:rsidRDefault="008C027C"/>
    <w:sectPr w:rsidR="008C027C">
      <w:pgSz w:w="12240" w:h="15840"/>
      <w:pgMar w:top="180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EF1028" w14:textId="77777777" w:rsidR="001C180F" w:rsidRDefault="001C180F">
      <w:pPr>
        <w:spacing w:before="0" w:after="0"/>
      </w:pPr>
      <w:r>
        <w:separator/>
      </w:r>
    </w:p>
  </w:endnote>
  <w:endnote w:type="continuationSeparator" w:id="0">
    <w:p w14:paraId="17089BE0" w14:textId="77777777" w:rsidR="001C180F" w:rsidRDefault="001C180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FB7641" w14:textId="77777777" w:rsidR="001C180F" w:rsidRDefault="001C180F">
      <w:pPr>
        <w:spacing w:before="0" w:after="0"/>
      </w:pPr>
      <w:r>
        <w:separator/>
      </w:r>
    </w:p>
  </w:footnote>
  <w:footnote w:type="continuationSeparator" w:id="0">
    <w:p w14:paraId="6108C34C" w14:textId="77777777" w:rsidR="001C180F" w:rsidRDefault="001C180F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546DF5"/>
    <w:multiLevelType w:val="hybridMultilevel"/>
    <w:tmpl w:val="B55882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E04826"/>
    <w:multiLevelType w:val="hybridMultilevel"/>
    <w:tmpl w:val="252C59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TO2MDUwNzexMDJQ0lEKTi0uzszPAykwrAUAaCoDxiwAAAA="/>
  </w:docVars>
  <w:rsids>
    <w:rsidRoot w:val="008C027C"/>
    <w:rsid w:val="001C180F"/>
    <w:rsid w:val="00330116"/>
    <w:rsid w:val="00492117"/>
    <w:rsid w:val="006509A8"/>
    <w:rsid w:val="00692939"/>
    <w:rsid w:val="007279BD"/>
    <w:rsid w:val="008C027C"/>
    <w:rsid w:val="00A901AC"/>
    <w:rsid w:val="00AA6216"/>
    <w:rsid w:val="00AD7EA3"/>
    <w:rsid w:val="00D53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7A94F10"/>
  <w15:chartTrackingRefBased/>
  <w15:docId w15:val="{CDEEA881-BE64-4C32-813A-4D2FA7C6E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DD5949" w:themeColor="accent1"/>
        <w:sz w:val="18"/>
        <w:szCs w:val="18"/>
        <w:lang w:val="en-US" w:eastAsia="ja-JP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cipeCardLines">
    <w:name w:val="Recipe Card Lines"/>
    <w:basedOn w:val="TableNormal"/>
    <w:uiPriority w:val="99"/>
    <w:pPr>
      <w:spacing w:before="0" w:after="0"/>
    </w:pPr>
    <w:tblPr>
      <w:tblBorders>
        <w:bottom w:val="dashed" w:sz="4" w:space="0" w:color="D9D9D9" w:themeColor="background1" w:themeShade="D9"/>
        <w:insideH w:val="dashed" w:sz="4" w:space="0" w:color="D9D9D9" w:themeColor="background1" w:themeShade="D9"/>
      </w:tblBorders>
      <w:tblCellMar>
        <w:left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2"/>
    <w:qFormat/>
    <w:pPr>
      <w:spacing w:before="0"/>
      <w:contextualSpacing/>
    </w:pPr>
    <w:rPr>
      <w:rFonts w:asciiTheme="majorHAnsi" w:eastAsiaTheme="majorEastAsia" w:hAnsiTheme="majorHAnsi" w:cstheme="majorBidi"/>
      <w:color w:val="6D332F" w:themeColor="text2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6D332F" w:themeColor="text2"/>
      <w:kern w:val="28"/>
      <w:sz w:val="40"/>
      <w:szCs w:val="4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TitleAlt">
    <w:name w:val="Title Alt."/>
    <w:basedOn w:val="Title"/>
    <w:uiPriority w:val="2"/>
    <w:qFormat/>
    <w:pPr>
      <w:spacing w:after="0"/>
      <w:contextualSpacing w:val="0"/>
    </w:pPr>
    <w:rPr>
      <w:color w:val="DD5949" w:themeColor="accen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unhideWhenUsed/>
    <w:qFormat/>
    <w:rsid w:val="00A901A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92117"/>
    <w:rPr>
      <w:color w:val="DD5949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42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allrecipes.com/recipe/10365/grandmas-gingersnap-cookie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hristmas Set">
      <a:dk1>
        <a:sysClr val="windowText" lastClr="000000"/>
      </a:dk1>
      <a:lt1>
        <a:sysClr val="window" lastClr="FFFFFF"/>
      </a:lt1>
      <a:dk2>
        <a:srgbClr val="6D332F"/>
      </a:dk2>
      <a:lt2>
        <a:srgbClr val="FCF5E3"/>
      </a:lt2>
      <a:accent1>
        <a:srgbClr val="DD5949"/>
      </a:accent1>
      <a:accent2>
        <a:srgbClr val="3EA3CB"/>
      </a:accent2>
      <a:accent3>
        <a:srgbClr val="79A342"/>
      </a:accent3>
      <a:accent4>
        <a:srgbClr val="E28F41"/>
      </a:accent4>
      <a:accent5>
        <a:srgbClr val="F1BF50"/>
      </a:accent5>
      <a:accent6>
        <a:srgbClr val="927961"/>
      </a:accent6>
      <a:hlink>
        <a:srgbClr val="DD5949"/>
      </a:hlink>
      <a:folHlink>
        <a:srgbClr val="92796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25</Words>
  <Characters>1853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omero</dc:creator>
  <cp:keywords/>
  <dc:description/>
  <cp:lastModifiedBy>Iwanaga, Nina</cp:lastModifiedBy>
  <cp:revision>2</cp:revision>
  <dcterms:created xsi:type="dcterms:W3CDTF">2020-12-10T06:37:00Z</dcterms:created>
  <dcterms:modified xsi:type="dcterms:W3CDTF">2020-12-10T06:37:00Z</dcterms:modified>
</cp:coreProperties>
</file>